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1EC5" w:rsidRPr="00891EC5" w:rsidRDefault="00891EC5" w:rsidP="00891EC5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91EC5">
        <w:rPr>
          <w:rFonts w:ascii="Segoe UI" w:eastAsia="Times New Roman" w:hAnsi="Segoe UI" w:cs="Segoe UI"/>
          <w:b/>
          <w:bCs/>
          <w:noProof/>
          <w:color w:val="1F3864"/>
          <w:sz w:val="20"/>
          <w:szCs w:val="20"/>
        </w:rPr>
        <w:drawing>
          <wp:inline distT="0" distB="0" distL="0" distR="0">
            <wp:extent cx="1226820" cy="868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1EC5" w:rsidRPr="00891EC5" w:rsidRDefault="00891EC5" w:rsidP="00891EC5">
      <w:pPr>
        <w:spacing w:after="0" w:line="240" w:lineRule="auto"/>
        <w:jc w:val="center"/>
        <w:rPr>
          <w:rFonts w:ascii="Segoe UI" w:eastAsia="Times New Roman" w:hAnsi="Segoe UI" w:cs="Segoe UI"/>
          <w:b/>
          <w:bCs/>
          <w:noProof/>
          <w:color w:val="1F3864"/>
          <w:sz w:val="20"/>
          <w:szCs w:val="20"/>
        </w:rPr>
      </w:pPr>
      <w:r w:rsidRPr="00891EC5">
        <w:rPr>
          <w:rFonts w:ascii="Segoe UI" w:eastAsia="Times New Roman" w:hAnsi="Segoe UI" w:cs="Segoe UI"/>
          <w:b/>
          <w:bCs/>
          <w:noProof/>
          <w:color w:val="1F3864"/>
          <w:sz w:val="20"/>
          <w:szCs w:val="20"/>
          <w:rtl/>
        </w:rPr>
        <w:t>جامعة العلوم والتقنية في الفجيرة</w:t>
      </w:r>
    </w:p>
    <w:p w:rsidR="00891EC5" w:rsidRPr="00891EC5" w:rsidRDefault="00891EC5" w:rsidP="00891EC5">
      <w:pPr>
        <w:spacing w:after="0" w:line="240" w:lineRule="auto"/>
        <w:jc w:val="center"/>
        <w:rPr>
          <w:rFonts w:ascii="Bodoni MT Condensed" w:eastAsia="Times New Roman" w:hAnsi="Bodoni MT Condensed" w:cs="Simplified Arabic"/>
          <w:color w:val="C45911"/>
          <w:sz w:val="20"/>
          <w:szCs w:val="20"/>
          <w:lang w:bidi="ar-AE"/>
        </w:rPr>
      </w:pPr>
      <w:r w:rsidRPr="00891EC5">
        <w:rPr>
          <w:rFonts w:ascii="Bodoni MT Condensed" w:eastAsia="Times New Roman" w:hAnsi="Bodoni MT Condensed" w:cs="Simplified Arabic"/>
          <w:color w:val="C45911"/>
          <w:sz w:val="20"/>
          <w:szCs w:val="20"/>
          <w:lang w:bidi="ar-AE"/>
        </w:rPr>
        <w:t>University of Science and Technology of Fujairah</w:t>
      </w:r>
    </w:p>
    <w:p w:rsidR="00891EC5" w:rsidRPr="00891EC5" w:rsidRDefault="00891EC5" w:rsidP="00891EC5">
      <w:pPr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891EC5" w:rsidRPr="004F63AB" w:rsidTr="00F765A4">
        <w:tc>
          <w:tcPr>
            <w:tcW w:w="9026" w:type="dxa"/>
            <w:shd w:val="clear" w:color="auto" w:fill="BDD6EE" w:themeFill="accent1" w:themeFillTint="66"/>
          </w:tcPr>
          <w:p w:rsidR="00891EC5" w:rsidRPr="00891EC5" w:rsidRDefault="00891EC5" w:rsidP="00891EC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91EC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URRICULUM VITAE</w:t>
            </w:r>
          </w:p>
        </w:tc>
      </w:tr>
    </w:tbl>
    <w:p w:rsidR="00891EC5" w:rsidRPr="00891EC5" w:rsidRDefault="00891EC5" w:rsidP="00891EC5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891EC5" w:rsidRPr="004F63AB" w:rsidTr="00F765A4">
        <w:tc>
          <w:tcPr>
            <w:tcW w:w="9026" w:type="dxa"/>
            <w:shd w:val="clear" w:color="auto" w:fill="BDD6EE" w:themeFill="accent1" w:themeFillTint="66"/>
          </w:tcPr>
          <w:p w:rsidR="00891EC5" w:rsidRPr="004F63AB" w:rsidRDefault="00891EC5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ERSONAL INFORMATION</w:t>
            </w:r>
          </w:p>
        </w:tc>
      </w:tr>
      <w:tr w:rsidR="00891EC5" w:rsidRPr="00A45B5F" w:rsidTr="00F765A4">
        <w:trPr>
          <w:trHeight w:val="826"/>
        </w:trPr>
        <w:tc>
          <w:tcPr>
            <w:tcW w:w="9026" w:type="dxa"/>
          </w:tcPr>
          <w:p w:rsidR="00891EC5" w:rsidRPr="00484BE4" w:rsidRDefault="00891EC5" w:rsidP="00F765A4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Name: </w:t>
            </w:r>
          </w:p>
          <w:p w:rsidR="00891EC5" w:rsidRPr="00484BE4" w:rsidRDefault="00891EC5" w:rsidP="00F765A4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Nationality: </w:t>
            </w:r>
          </w:p>
          <w:p w:rsidR="00891EC5" w:rsidRPr="00484BE4" w:rsidRDefault="00891EC5" w:rsidP="00F765A4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Job Title: </w:t>
            </w:r>
          </w:p>
          <w:p w:rsidR="00891EC5" w:rsidRPr="00484BE4" w:rsidRDefault="00891EC5" w:rsidP="00F765A4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>Marital Status:</w:t>
            </w:r>
            <w:r w:rsidR="00971803"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 </w:t>
            </w:r>
          </w:p>
          <w:p w:rsidR="00891EC5" w:rsidRPr="00484BE4" w:rsidRDefault="00891EC5" w:rsidP="00F765A4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>College:</w:t>
            </w:r>
          </w:p>
          <w:p w:rsidR="00891EC5" w:rsidRPr="00484BE4" w:rsidRDefault="00891EC5" w:rsidP="00F765A4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Department: </w:t>
            </w:r>
          </w:p>
          <w:p w:rsidR="00891EC5" w:rsidRPr="00484BE4" w:rsidRDefault="00891EC5" w:rsidP="00F765A4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>Date of Birth:</w:t>
            </w:r>
          </w:p>
          <w:p w:rsidR="00891EC5" w:rsidRPr="00484BE4" w:rsidRDefault="00891EC5" w:rsidP="00F765A4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Moile Number: </w:t>
            </w:r>
          </w:p>
          <w:p w:rsidR="00891EC5" w:rsidRPr="00301891" w:rsidRDefault="00891EC5" w:rsidP="00BC58A9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>E-mail:</w:t>
            </w:r>
            <w:r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 </w:t>
            </w:r>
          </w:p>
        </w:tc>
      </w:tr>
    </w:tbl>
    <w:p w:rsidR="00891EC5" w:rsidRPr="00891EC5" w:rsidRDefault="00891EC5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891EC5" w:rsidRPr="004F63AB" w:rsidTr="00F765A4">
        <w:tc>
          <w:tcPr>
            <w:tcW w:w="9026" w:type="dxa"/>
            <w:shd w:val="clear" w:color="auto" w:fill="BDD6EE" w:themeFill="accent1" w:themeFillTint="66"/>
          </w:tcPr>
          <w:p w:rsidR="00891EC5" w:rsidRPr="00A45B5F" w:rsidRDefault="00891EC5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F63A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DUCATIONAL BACKGROUND</w:t>
            </w:r>
          </w:p>
        </w:tc>
      </w:tr>
      <w:tr w:rsidR="00151B64" w:rsidRPr="00151B64" w:rsidTr="00B547D9">
        <w:tc>
          <w:tcPr>
            <w:tcW w:w="9026" w:type="dxa"/>
            <w:shd w:val="clear" w:color="auto" w:fill="FFFFFF" w:themeFill="background1"/>
          </w:tcPr>
          <w:p w:rsidR="00151B64" w:rsidRPr="004F63AB" w:rsidRDefault="00151B6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1. </w:t>
            </w:r>
            <w:r w:rsidRPr="00151B6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torate</w:t>
            </w:r>
          </w:p>
        </w:tc>
      </w:tr>
      <w:tr w:rsidR="00BC58A9" w:rsidRPr="004F63AB" w:rsidTr="00525A0E">
        <w:tc>
          <w:tcPr>
            <w:tcW w:w="9026" w:type="dxa"/>
          </w:tcPr>
          <w:p w:rsidR="00BC58A9" w:rsidRPr="00151B64" w:rsidRDefault="00BC58A9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University:</w:t>
            </w:r>
          </w:p>
          <w:p w:rsidR="00BC58A9" w:rsidRPr="00151B64" w:rsidRDefault="00BC58A9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Country:</w:t>
            </w:r>
          </w:p>
          <w:p w:rsidR="00BC58A9" w:rsidRPr="00151B64" w:rsidRDefault="00BC58A9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Date of Obtaining degree: </w:t>
            </w:r>
          </w:p>
          <w:p w:rsidR="00BC58A9" w:rsidRPr="00151B64" w:rsidRDefault="00BC58A9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Major:</w:t>
            </w:r>
          </w:p>
          <w:p w:rsidR="00BC58A9" w:rsidRPr="00151B64" w:rsidRDefault="00BC58A9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Minor:</w:t>
            </w:r>
          </w:p>
          <w:p w:rsidR="00BC58A9" w:rsidRDefault="00BC58A9" w:rsidP="00151B64">
            <w:pPr>
              <w:ind w:left="225"/>
              <w:rPr>
                <w:rFonts w:asciiTheme="majorBidi" w:hAnsiTheme="majorBidi" w:cstheme="majorBidi"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Title: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</w:p>
        </w:tc>
      </w:tr>
      <w:tr w:rsidR="00BC58A9" w:rsidRPr="004F63AB" w:rsidTr="00151B64">
        <w:tc>
          <w:tcPr>
            <w:tcW w:w="9026" w:type="dxa"/>
            <w:shd w:val="clear" w:color="auto" w:fill="FFFFFF" w:themeFill="background1"/>
          </w:tcPr>
          <w:p w:rsidR="00BC58A9" w:rsidRDefault="00151B64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2. </w:t>
            </w:r>
            <w:r w:rsidR="00BC58A9" w:rsidRPr="00BC58A9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aster</w:t>
            </w:r>
          </w:p>
        </w:tc>
      </w:tr>
      <w:tr w:rsidR="00151B64" w:rsidRPr="004F63AB" w:rsidTr="00493016">
        <w:tc>
          <w:tcPr>
            <w:tcW w:w="9026" w:type="dxa"/>
          </w:tcPr>
          <w:p w:rsidR="00151B64" w:rsidRPr="00151B64" w:rsidRDefault="00151B64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University:</w:t>
            </w:r>
          </w:p>
          <w:p w:rsidR="00151B64" w:rsidRPr="00151B64" w:rsidRDefault="00151B64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Country:</w:t>
            </w:r>
          </w:p>
          <w:p w:rsidR="00151B64" w:rsidRPr="00151B64" w:rsidRDefault="00151B64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Date of Obtaining degree: </w:t>
            </w:r>
          </w:p>
          <w:p w:rsidR="00151B64" w:rsidRPr="00151B64" w:rsidRDefault="00151B64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Major:</w:t>
            </w:r>
          </w:p>
          <w:p w:rsidR="00151B64" w:rsidRPr="00151B64" w:rsidRDefault="00151B64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Minor:</w:t>
            </w:r>
          </w:p>
          <w:p w:rsidR="00151B64" w:rsidRPr="004F63AB" w:rsidRDefault="00151B64" w:rsidP="00151B64">
            <w:pPr>
              <w:ind w:left="225"/>
              <w:rPr>
                <w:rFonts w:asciiTheme="majorBidi" w:hAnsiTheme="majorBidi" w:cstheme="majorBidi"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Title:</w:t>
            </w:r>
          </w:p>
        </w:tc>
      </w:tr>
      <w:tr w:rsidR="00BC58A9" w:rsidRPr="004F63AB" w:rsidTr="00151B64">
        <w:tc>
          <w:tcPr>
            <w:tcW w:w="9026" w:type="dxa"/>
            <w:shd w:val="clear" w:color="auto" w:fill="FFFFFF" w:themeFill="background1"/>
          </w:tcPr>
          <w:p w:rsidR="00BC58A9" w:rsidRDefault="00151B64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3. </w:t>
            </w:r>
            <w:r w:rsidR="00BC58A9" w:rsidRPr="00BC58A9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achelor</w:t>
            </w:r>
          </w:p>
        </w:tc>
      </w:tr>
      <w:tr w:rsidR="00151B64" w:rsidRPr="004F63AB" w:rsidTr="002C6E22">
        <w:tc>
          <w:tcPr>
            <w:tcW w:w="9026" w:type="dxa"/>
          </w:tcPr>
          <w:p w:rsidR="00151B64" w:rsidRPr="00151B64" w:rsidRDefault="00151B64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University:</w:t>
            </w:r>
          </w:p>
          <w:p w:rsidR="00151B64" w:rsidRPr="00151B64" w:rsidRDefault="00151B64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Country:</w:t>
            </w:r>
          </w:p>
          <w:p w:rsidR="00151B64" w:rsidRPr="00151B64" w:rsidRDefault="00151B64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Date of Obtaining degree: </w:t>
            </w:r>
          </w:p>
        </w:tc>
      </w:tr>
    </w:tbl>
    <w:p w:rsidR="00907B11" w:rsidRDefault="00907B11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6"/>
        <w:gridCol w:w="2257"/>
        <w:gridCol w:w="2256"/>
        <w:gridCol w:w="2257"/>
      </w:tblGrid>
      <w:tr w:rsidR="00D13FE5" w:rsidRPr="004F63AB" w:rsidTr="00F765A4">
        <w:tc>
          <w:tcPr>
            <w:tcW w:w="9026" w:type="dxa"/>
            <w:gridSpan w:val="4"/>
            <w:shd w:val="clear" w:color="auto" w:fill="BDD6EE" w:themeFill="accent1" w:themeFillTint="66"/>
          </w:tcPr>
          <w:p w:rsidR="00D13FE5" w:rsidRPr="00A45B5F" w:rsidRDefault="00D13FE5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PUTER SKILLS</w:t>
            </w:r>
          </w:p>
        </w:tc>
      </w:tr>
      <w:tr w:rsidR="00D13FE5" w:rsidRPr="00151B64" w:rsidTr="00F765A4"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3FE5" w:rsidRPr="001206EA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06EA">
              <w:rPr>
                <w:rFonts w:asciiTheme="majorBidi" w:hAnsiTheme="majorBidi" w:cstheme="majorBidi"/>
                <w:sz w:val="20"/>
                <w:szCs w:val="20"/>
              </w:rPr>
              <w:t>MS Word</w:t>
            </w:r>
          </w:p>
        </w:tc>
        <w:tc>
          <w:tcPr>
            <w:tcW w:w="2257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Intermediate</w:t>
            </w:r>
          </w:p>
        </w:tc>
        <w:tc>
          <w:tcPr>
            <w:tcW w:w="2257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Advanced</w:t>
            </w:r>
          </w:p>
        </w:tc>
      </w:tr>
      <w:tr w:rsidR="00D13FE5" w:rsidRPr="00151B64" w:rsidTr="00F765A4"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3FE5" w:rsidRPr="001206EA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06EA">
              <w:rPr>
                <w:rFonts w:asciiTheme="majorBidi" w:hAnsiTheme="majorBidi" w:cstheme="majorBidi"/>
                <w:sz w:val="20"/>
                <w:szCs w:val="20"/>
              </w:rPr>
              <w:t>MS Excel</w:t>
            </w:r>
          </w:p>
        </w:tc>
        <w:tc>
          <w:tcPr>
            <w:tcW w:w="2257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Intermediate</w:t>
            </w:r>
          </w:p>
        </w:tc>
        <w:tc>
          <w:tcPr>
            <w:tcW w:w="2257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Advanced</w:t>
            </w:r>
          </w:p>
        </w:tc>
      </w:tr>
      <w:tr w:rsidR="00D13FE5" w:rsidRPr="00151B64" w:rsidTr="00F765A4"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3FE5" w:rsidRPr="001206EA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06EA">
              <w:rPr>
                <w:rFonts w:asciiTheme="majorBidi" w:hAnsiTheme="majorBidi" w:cstheme="majorBidi"/>
                <w:sz w:val="20"/>
                <w:szCs w:val="20"/>
              </w:rPr>
              <w:t>MS Power Point</w:t>
            </w:r>
          </w:p>
        </w:tc>
        <w:tc>
          <w:tcPr>
            <w:tcW w:w="2257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Intermediate</w:t>
            </w:r>
          </w:p>
        </w:tc>
        <w:tc>
          <w:tcPr>
            <w:tcW w:w="2257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Advanced</w:t>
            </w:r>
          </w:p>
        </w:tc>
      </w:tr>
      <w:tr w:rsidR="00D13FE5" w:rsidRPr="00151B64" w:rsidTr="00F765A4"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3FE5" w:rsidRPr="001206EA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06EA">
              <w:rPr>
                <w:rFonts w:asciiTheme="majorBidi" w:hAnsiTheme="majorBidi" w:cstheme="majorBidi"/>
                <w:sz w:val="20"/>
                <w:szCs w:val="20"/>
              </w:rPr>
              <w:t>MS Outlook</w:t>
            </w:r>
          </w:p>
        </w:tc>
        <w:tc>
          <w:tcPr>
            <w:tcW w:w="2257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Intermediate</w:t>
            </w:r>
          </w:p>
        </w:tc>
        <w:tc>
          <w:tcPr>
            <w:tcW w:w="2257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Advanced</w:t>
            </w:r>
          </w:p>
        </w:tc>
      </w:tr>
      <w:tr w:rsidR="00D13FE5" w:rsidRPr="00151B64" w:rsidTr="00F765A4"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3FE5" w:rsidRPr="001206EA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06EA">
              <w:rPr>
                <w:rFonts w:asciiTheme="majorBidi" w:hAnsiTheme="majorBidi" w:cstheme="majorBidi"/>
                <w:sz w:val="20"/>
                <w:szCs w:val="20"/>
              </w:rPr>
              <w:t>Internet</w:t>
            </w:r>
          </w:p>
        </w:tc>
        <w:tc>
          <w:tcPr>
            <w:tcW w:w="2257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Intermediate</w:t>
            </w:r>
          </w:p>
        </w:tc>
        <w:tc>
          <w:tcPr>
            <w:tcW w:w="2257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Advanced</w:t>
            </w:r>
          </w:p>
        </w:tc>
      </w:tr>
    </w:tbl>
    <w:p w:rsidR="00D13FE5" w:rsidRPr="00E244B7" w:rsidRDefault="00D13FE5" w:rsidP="00D13FE5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6"/>
        <w:gridCol w:w="2257"/>
        <w:gridCol w:w="2256"/>
        <w:gridCol w:w="2257"/>
      </w:tblGrid>
      <w:tr w:rsidR="00D13FE5" w:rsidRPr="004F63AB" w:rsidTr="00F765A4">
        <w:tc>
          <w:tcPr>
            <w:tcW w:w="9026" w:type="dxa"/>
            <w:gridSpan w:val="4"/>
            <w:shd w:val="clear" w:color="auto" w:fill="BDD6EE" w:themeFill="accent1" w:themeFillTint="66"/>
          </w:tcPr>
          <w:p w:rsidR="00D13FE5" w:rsidRPr="00A45B5F" w:rsidRDefault="00D13FE5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ANGUAGE SKILLS</w:t>
            </w:r>
          </w:p>
        </w:tc>
      </w:tr>
      <w:tr w:rsidR="00D13FE5" w:rsidRPr="00151B64" w:rsidTr="00F765A4">
        <w:tc>
          <w:tcPr>
            <w:tcW w:w="2256" w:type="dxa"/>
            <w:shd w:val="clear" w:color="auto" w:fill="FFFFFF" w:themeFill="background1"/>
          </w:tcPr>
          <w:p w:rsidR="00D13FE5" w:rsidRPr="001206EA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06EA">
              <w:rPr>
                <w:rFonts w:asciiTheme="majorBidi" w:hAnsiTheme="majorBidi" w:cstheme="majorBidi"/>
                <w:sz w:val="20"/>
                <w:szCs w:val="20"/>
              </w:rPr>
              <w:t xml:space="preserve">Arabic </w:t>
            </w:r>
          </w:p>
        </w:tc>
        <w:tc>
          <w:tcPr>
            <w:tcW w:w="2257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Intermediate</w:t>
            </w:r>
          </w:p>
        </w:tc>
        <w:tc>
          <w:tcPr>
            <w:tcW w:w="2257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Advanced</w:t>
            </w:r>
          </w:p>
        </w:tc>
      </w:tr>
      <w:tr w:rsidR="00D13FE5" w:rsidRPr="00151B64" w:rsidTr="00F765A4">
        <w:tc>
          <w:tcPr>
            <w:tcW w:w="2256" w:type="dxa"/>
            <w:shd w:val="clear" w:color="auto" w:fill="FFFFFF" w:themeFill="background1"/>
          </w:tcPr>
          <w:p w:rsidR="00D13FE5" w:rsidRPr="001206EA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06EA">
              <w:rPr>
                <w:rFonts w:asciiTheme="majorBidi" w:hAnsiTheme="majorBidi" w:cstheme="majorBidi"/>
                <w:sz w:val="20"/>
                <w:szCs w:val="20"/>
              </w:rPr>
              <w:t>English</w:t>
            </w:r>
          </w:p>
        </w:tc>
        <w:tc>
          <w:tcPr>
            <w:tcW w:w="2257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Intermediate</w:t>
            </w:r>
          </w:p>
        </w:tc>
        <w:tc>
          <w:tcPr>
            <w:tcW w:w="2257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Advanced</w:t>
            </w:r>
          </w:p>
        </w:tc>
      </w:tr>
      <w:tr w:rsidR="00D13FE5" w:rsidRPr="00151B64" w:rsidTr="00F765A4">
        <w:tc>
          <w:tcPr>
            <w:tcW w:w="2256" w:type="dxa"/>
            <w:shd w:val="clear" w:color="auto" w:fill="FFFFFF" w:themeFill="background1"/>
          </w:tcPr>
          <w:p w:rsidR="00D13FE5" w:rsidRPr="001206EA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06EA">
              <w:rPr>
                <w:rFonts w:asciiTheme="majorBidi" w:hAnsiTheme="majorBidi" w:cstheme="majorBidi"/>
                <w:sz w:val="20"/>
                <w:szCs w:val="20"/>
              </w:rPr>
              <w:t>Other, specify</w:t>
            </w:r>
          </w:p>
        </w:tc>
        <w:tc>
          <w:tcPr>
            <w:tcW w:w="2257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Intermediate</w:t>
            </w:r>
          </w:p>
        </w:tc>
        <w:tc>
          <w:tcPr>
            <w:tcW w:w="2257" w:type="dxa"/>
            <w:shd w:val="clear" w:color="auto" w:fill="FFFFFF" w:themeFill="background1"/>
          </w:tcPr>
          <w:p w:rsidR="00D13FE5" w:rsidRPr="00B73B72" w:rsidRDefault="00D13FE5" w:rsidP="00F765A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Advanced</w:t>
            </w:r>
          </w:p>
        </w:tc>
      </w:tr>
    </w:tbl>
    <w:p w:rsidR="00D13FE5" w:rsidRDefault="00D13FE5" w:rsidP="00D13FE5"/>
    <w:p w:rsidR="00D13FE5" w:rsidRDefault="00D13FE5" w:rsidP="00D13FE5"/>
    <w:p w:rsidR="00D13FE5" w:rsidRPr="00907B11" w:rsidRDefault="00D13FE5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90"/>
        <w:gridCol w:w="3330"/>
        <w:gridCol w:w="2610"/>
        <w:gridCol w:w="1196"/>
      </w:tblGrid>
      <w:tr w:rsidR="00907B11" w:rsidRPr="004F63AB" w:rsidTr="00907B11">
        <w:tc>
          <w:tcPr>
            <w:tcW w:w="9026" w:type="dxa"/>
            <w:gridSpan w:val="5"/>
            <w:shd w:val="clear" w:color="auto" w:fill="BDD6EE" w:themeFill="accent1" w:themeFillTint="66"/>
          </w:tcPr>
          <w:p w:rsidR="00907B11" w:rsidRDefault="00907B11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OFESSIONAL EXPERIENCE</w:t>
            </w:r>
          </w:p>
        </w:tc>
      </w:tr>
      <w:tr w:rsidR="00971803" w:rsidRPr="004F63AB" w:rsidTr="00971803">
        <w:tc>
          <w:tcPr>
            <w:tcW w:w="90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rom</w:t>
            </w:r>
          </w:p>
          <w:p w:rsidR="00971803" w:rsidRDefault="00971803" w:rsidP="00971803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year)</w:t>
            </w:r>
          </w:p>
        </w:tc>
        <w:tc>
          <w:tcPr>
            <w:tcW w:w="99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o</w:t>
            </w:r>
          </w:p>
          <w:p w:rsidR="00971803" w:rsidRDefault="00971803" w:rsidP="00971803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year)</w:t>
            </w:r>
          </w:p>
        </w:tc>
        <w:tc>
          <w:tcPr>
            <w:tcW w:w="333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261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mployer</w:t>
            </w:r>
          </w:p>
        </w:tc>
        <w:tc>
          <w:tcPr>
            <w:tcW w:w="1196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ntry</w:t>
            </w:r>
          </w:p>
        </w:tc>
      </w:tr>
      <w:tr w:rsidR="00971803" w:rsidRPr="004F63AB" w:rsidTr="00971803">
        <w:tc>
          <w:tcPr>
            <w:tcW w:w="90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971803" w:rsidRPr="004F63AB" w:rsidTr="00971803">
        <w:tc>
          <w:tcPr>
            <w:tcW w:w="90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971803" w:rsidRPr="004F63AB" w:rsidTr="00971803">
        <w:tc>
          <w:tcPr>
            <w:tcW w:w="90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971803" w:rsidRPr="004F63AB" w:rsidTr="00971803">
        <w:tc>
          <w:tcPr>
            <w:tcW w:w="90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971803" w:rsidRPr="004F63AB" w:rsidTr="00971803">
        <w:tc>
          <w:tcPr>
            <w:tcW w:w="90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:rsidR="00971803" w:rsidRDefault="00971803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484BE4" w:rsidRPr="004F63AB" w:rsidTr="00971803">
        <w:tc>
          <w:tcPr>
            <w:tcW w:w="90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484BE4" w:rsidRPr="004F63AB" w:rsidTr="00971803">
        <w:tc>
          <w:tcPr>
            <w:tcW w:w="90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484BE4" w:rsidRPr="004F63AB" w:rsidTr="00971803">
        <w:tc>
          <w:tcPr>
            <w:tcW w:w="90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484BE4" w:rsidRPr="004F63AB" w:rsidTr="00971803">
        <w:tc>
          <w:tcPr>
            <w:tcW w:w="90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484BE4" w:rsidRPr="004F63AB" w:rsidTr="00971803">
        <w:tc>
          <w:tcPr>
            <w:tcW w:w="90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</w:tbl>
    <w:p w:rsidR="00484BE4" w:rsidRDefault="00484BE4" w:rsidP="00484BE4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790"/>
        <w:gridCol w:w="1800"/>
        <w:gridCol w:w="2726"/>
      </w:tblGrid>
      <w:tr w:rsidR="00484BE4" w:rsidRPr="004F63AB" w:rsidTr="00F765A4">
        <w:tc>
          <w:tcPr>
            <w:tcW w:w="9026" w:type="dxa"/>
            <w:gridSpan w:val="4"/>
            <w:shd w:val="clear" w:color="auto" w:fill="BDD6EE" w:themeFill="accent1" w:themeFillTint="66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DUCATIONAL EXPERIENCE</w:t>
            </w:r>
          </w:p>
        </w:tc>
      </w:tr>
      <w:tr w:rsidR="00484BE4" w:rsidRPr="004F63AB" w:rsidTr="00484BE4">
        <w:tc>
          <w:tcPr>
            <w:tcW w:w="171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cademic Year</w:t>
            </w:r>
          </w:p>
        </w:tc>
        <w:tc>
          <w:tcPr>
            <w:tcW w:w="279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180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cademic Year</w:t>
            </w:r>
          </w:p>
        </w:tc>
        <w:tc>
          <w:tcPr>
            <w:tcW w:w="2726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rse Title</w:t>
            </w:r>
          </w:p>
        </w:tc>
      </w:tr>
      <w:tr w:rsidR="00484BE4" w:rsidRPr="004F63AB" w:rsidTr="00484BE4">
        <w:tc>
          <w:tcPr>
            <w:tcW w:w="171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26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484BE4" w:rsidRPr="004F63AB" w:rsidTr="00484BE4">
        <w:tc>
          <w:tcPr>
            <w:tcW w:w="171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26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484BE4" w:rsidRPr="004F63AB" w:rsidTr="00484BE4">
        <w:tc>
          <w:tcPr>
            <w:tcW w:w="171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26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484BE4" w:rsidRPr="004F63AB" w:rsidTr="00484BE4">
        <w:tc>
          <w:tcPr>
            <w:tcW w:w="171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26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484BE4" w:rsidRPr="004F63AB" w:rsidTr="00484BE4">
        <w:tc>
          <w:tcPr>
            <w:tcW w:w="171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26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484BE4" w:rsidRPr="004F63AB" w:rsidTr="00484BE4">
        <w:tc>
          <w:tcPr>
            <w:tcW w:w="171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26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484BE4" w:rsidRPr="004F63AB" w:rsidTr="00484BE4">
        <w:tc>
          <w:tcPr>
            <w:tcW w:w="171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26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484BE4" w:rsidRPr="004F63AB" w:rsidTr="00484BE4">
        <w:tc>
          <w:tcPr>
            <w:tcW w:w="171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26" w:type="dxa"/>
            <w:shd w:val="clear" w:color="auto" w:fill="FFFFFF" w:themeFill="background1"/>
          </w:tcPr>
          <w:p w:rsidR="00484BE4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</w:tbl>
    <w:p w:rsidR="00484BE4" w:rsidRPr="00891EC5" w:rsidRDefault="00484BE4" w:rsidP="00484BE4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484BE4" w:rsidRPr="004F63AB" w:rsidTr="00F765A4">
        <w:tc>
          <w:tcPr>
            <w:tcW w:w="9026" w:type="dxa"/>
            <w:shd w:val="clear" w:color="auto" w:fill="BDD6EE" w:themeFill="accent1" w:themeFillTint="66"/>
          </w:tcPr>
          <w:p w:rsidR="00484BE4" w:rsidRPr="00A45B5F" w:rsidRDefault="00484BE4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UBLICATIONS</w:t>
            </w:r>
          </w:p>
        </w:tc>
      </w:tr>
      <w:tr w:rsidR="00484BE4" w:rsidRPr="00151B64" w:rsidTr="00F765A4">
        <w:tc>
          <w:tcPr>
            <w:tcW w:w="9026" w:type="dxa"/>
            <w:shd w:val="clear" w:color="auto" w:fill="FFFFFF" w:themeFill="background1"/>
          </w:tcPr>
          <w:p w:rsidR="00484BE4" w:rsidRPr="004F63AB" w:rsidRDefault="00484BE4" w:rsidP="00484BE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. Books</w:t>
            </w:r>
          </w:p>
        </w:tc>
      </w:tr>
      <w:tr w:rsidR="00484BE4" w:rsidRPr="004F63AB" w:rsidTr="00F765A4">
        <w:tc>
          <w:tcPr>
            <w:tcW w:w="9026" w:type="dxa"/>
          </w:tcPr>
          <w:p w:rsidR="00484BE4" w:rsidRDefault="00484BE4" w:rsidP="00F765A4">
            <w:pPr>
              <w:ind w:left="225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</w:p>
        </w:tc>
      </w:tr>
      <w:tr w:rsidR="00484BE4" w:rsidRPr="004F63AB" w:rsidTr="00F765A4">
        <w:tc>
          <w:tcPr>
            <w:tcW w:w="9026" w:type="dxa"/>
          </w:tcPr>
          <w:p w:rsidR="00484BE4" w:rsidRDefault="00484BE4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484BE4" w:rsidRPr="004F63AB" w:rsidTr="00F765A4">
        <w:tc>
          <w:tcPr>
            <w:tcW w:w="9026" w:type="dxa"/>
          </w:tcPr>
          <w:p w:rsidR="00484BE4" w:rsidRDefault="00484BE4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484BE4" w:rsidRPr="004F63AB" w:rsidTr="00F765A4">
        <w:tc>
          <w:tcPr>
            <w:tcW w:w="9026" w:type="dxa"/>
            <w:shd w:val="clear" w:color="auto" w:fill="FFFFFF" w:themeFill="background1"/>
          </w:tcPr>
          <w:p w:rsidR="00484BE4" w:rsidRDefault="00484BE4" w:rsidP="00484BE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. Book Chapters</w:t>
            </w:r>
          </w:p>
        </w:tc>
      </w:tr>
      <w:tr w:rsidR="00484BE4" w:rsidRPr="004F63AB" w:rsidTr="00F765A4">
        <w:tc>
          <w:tcPr>
            <w:tcW w:w="9026" w:type="dxa"/>
            <w:shd w:val="clear" w:color="auto" w:fill="FFFFFF" w:themeFill="background1"/>
          </w:tcPr>
          <w:p w:rsidR="00484BE4" w:rsidRDefault="00484BE4" w:rsidP="00484BE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84BE4" w:rsidRPr="004F63AB" w:rsidTr="00F765A4">
        <w:tc>
          <w:tcPr>
            <w:tcW w:w="9026" w:type="dxa"/>
            <w:shd w:val="clear" w:color="auto" w:fill="FFFFFF" w:themeFill="background1"/>
          </w:tcPr>
          <w:p w:rsidR="00484BE4" w:rsidRDefault="00484BE4" w:rsidP="00484BE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84BE4" w:rsidRPr="004F63AB" w:rsidTr="00F765A4">
        <w:tc>
          <w:tcPr>
            <w:tcW w:w="9026" w:type="dxa"/>
            <w:shd w:val="clear" w:color="auto" w:fill="FFFFFF" w:themeFill="background1"/>
          </w:tcPr>
          <w:p w:rsidR="00484BE4" w:rsidRDefault="00484BE4" w:rsidP="00484BE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84BE4" w:rsidRPr="004F63AB" w:rsidTr="00F765A4">
        <w:tc>
          <w:tcPr>
            <w:tcW w:w="9026" w:type="dxa"/>
            <w:shd w:val="clear" w:color="auto" w:fill="FFFFFF" w:themeFill="background1"/>
          </w:tcPr>
          <w:p w:rsidR="00484BE4" w:rsidRDefault="00484BE4" w:rsidP="00484BE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A1917" w:rsidRPr="004F63AB" w:rsidTr="00F765A4">
        <w:tc>
          <w:tcPr>
            <w:tcW w:w="9026" w:type="dxa"/>
            <w:shd w:val="clear" w:color="auto" w:fill="FFFFFF" w:themeFill="background1"/>
          </w:tcPr>
          <w:p w:rsidR="00CA1917" w:rsidRDefault="00CA1917" w:rsidP="00484BE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84BE4" w:rsidRPr="004F63AB" w:rsidTr="00F765A4">
        <w:tc>
          <w:tcPr>
            <w:tcW w:w="9026" w:type="dxa"/>
            <w:shd w:val="clear" w:color="auto" w:fill="FFFFFF" w:themeFill="background1"/>
          </w:tcPr>
          <w:p w:rsidR="00484BE4" w:rsidRDefault="00484BE4" w:rsidP="00CA191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3. </w:t>
            </w:r>
            <w:r w:rsidR="00CA191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Journal Articles</w:t>
            </w:r>
          </w:p>
        </w:tc>
      </w:tr>
      <w:tr w:rsidR="00CA1917" w:rsidRPr="004F63AB" w:rsidTr="00F765A4">
        <w:tc>
          <w:tcPr>
            <w:tcW w:w="9026" w:type="dxa"/>
            <w:shd w:val="clear" w:color="auto" w:fill="FFFFFF" w:themeFill="background1"/>
          </w:tcPr>
          <w:p w:rsidR="00CA1917" w:rsidRDefault="00CA1917" w:rsidP="00CA191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CA1917" w:rsidRPr="004F63AB" w:rsidTr="00F765A4">
        <w:tc>
          <w:tcPr>
            <w:tcW w:w="9026" w:type="dxa"/>
            <w:shd w:val="clear" w:color="auto" w:fill="FFFFFF" w:themeFill="background1"/>
          </w:tcPr>
          <w:p w:rsidR="00CA1917" w:rsidRDefault="00CA1917" w:rsidP="00CA191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CA1917" w:rsidRPr="004F63AB" w:rsidTr="00F765A4">
        <w:tc>
          <w:tcPr>
            <w:tcW w:w="9026" w:type="dxa"/>
            <w:shd w:val="clear" w:color="auto" w:fill="FFFFFF" w:themeFill="background1"/>
          </w:tcPr>
          <w:p w:rsidR="00CA1917" w:rsidRDefault="00CA1917" w:rsidP="00CA191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CA1917" w:rsidRPr="004F63AB" w:rsidTr="00F765A4">
        <w:tc>
          <w:tcPr>
            <w:tcW w:w="9026" w:type="dxa"/>
            <w:shd w:val="clear" w:color="auto" w:fill="FFFFFF" w:themeFill="background1"/>
          </w:tcPr>
          <w:p w:rsidR="00CA1917" w:rsidRDefault="00CA1917" w:rsidP="00CA191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CA1917" w:rsidRPr="004F63AB" w:rsidTr="00F765A4">
        <w:tc>
          <w:tcPr>
            <w:tcW w:w="9026" w:type="dxa"/>
            <w:shd w:val="clear" w:color="auto" w:fill="FFFFFF" w:themeFill="background1"/>
          </w:tcPr>
          <w:p w:rsidR="00CA1917" w:rsidRDefault="00CA1917" w:rsidP="00CA191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CA1917" w:rsidRPr="004F63AB" w:rsidTr="00F765A4">
        <w:tc>
          <w:tcPr>
            <w:tcW w:w="9026" w:type="dxa"/>
            <w:shd w:val="clear" w:color="auto" w:fill="FFFFFF" w:themeFill="background1"/>
          </w:tcPr>
          <w:p w:rsidR="00CA1917" w:rsidRDefault="00CA1917" w:rsidP="00CA191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CA1917" w:rsidRPr="004F63AB" w:rsidTr="00F765A4">
        <w:tc>
          <w:tcPr>
            <w:tcW w:w="9026" w:type="dxa"/>
            <w:shd w:val="clear" w:color="auto" w:fill="FFFFFF" w:themeFill="background1"/>
          </w:tcPr>
          <w:p w:rsidR="00CA1917" w:rsidRDefault="00CA1917" w:rsidP="00CA191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CA1917" w:rsidRPr="004F63AB" w:rsidTr="00F765A4">
        <w:tc>
          <w:tcPr>
            <w:tcW w:w="9026" w:type="dxa"/>
            <w:shd w:val="clear" w:color="auto" w:fill="FFFFFF" w:themeFill="background1"/>
          </w:tcPr>
          <w:p w:rsidR="00CA1917" w:rsidRDefault="00CA1917" w:rsidP="00CA191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CA1917" w:rsidRPr="004F63AB" w:rsidTr="00F765A4">
        <w:tc>
          <w:tcPr>
            <w:tcW w:w="9026" w:type="dxa"/>
            <w:shd w:val="clear" w:color="auto" w:fill="FFFFFF" w:themeFill="background1"/>
          </w:tcPr>
          <w:p w:rsidR="00CA1917" w:rsidRDefault="00CA1917" w:rsidP="00CA191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CA1917" w:rsidRPr="004F63AB" w:rsidTr="00F765A4">
        <w:tc>
          <w:tcPr>
            <w:tcW w:w="9026" w:type="dxa"/>
            <w:shd w:val="clear" w:color="auto" w:fill="FFFFFF" w:themeFill="background1"/>
          </w:tcPr>
          <w:p w:rsidR="00CA1917" w:rsidRDefault="00CA1917" w:rsidP="00CA191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CA1917" w:rsidRPr="004F63AB" w:rsidTr="00F765A4">
        <w:tc>
          <w:tcPr>
            <w:tcW w:w="9026" w:type="dxa"/>
            <w:shd w:val="clear" w:color="auto" w:fill="FFFFFF" w:themeFill="background1"/>
          </w:tcPr>
          <w:p w:rsidR="00CA1917" w:rsidRDefault="00CA1917" w:rsidP="00CA191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4. Conferences</w:t>
            </w:r>
          </w:p>
        </w:tc>
      </w:tr>
      <w:tr w:rsidR="00CA1917" w:rsidRPr="004F63AB" w:rsidTr="00F765A4">
        <w:tc>
          <w:tcPr>
            <w:tcW w:w="9026" w:type="dxa"/>
            <w:shd w:val="clear" w:color="auto" w:fill="FFFFFF" w:themeFill="background1"/>
          </w:tcPr>
          <w:p w:rsidR="00CA1917" w:rsidRDefault="00CA1917" w:rsidP="00CA191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CA1917" w:rsidRPr="004F63AB" w:rsidTr="00F765A4">
        <w:tc>
          <w:tcPr>
            <w:tcW w:w="9026" w:type="dxa"/>
            <w:shd w:val="clear" w:color="auto" w:fill="FFFFFF" w:themeFill="background1"/>
          </w:tcPr>
          <w:p w:rsidR="00CA1917" w:rsidRDefault="00CA1917" w:rsidP="00CA191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CA1917" w:rsidRPr="004F63AB" w:rsidTr="00F765A4">
        <w:tc>
          <w:tcPr>
            <w:tcW w:w="9026" w:type="dxa"/>
            <w:shd w:val="clear" w:color="auto" w:fill="FFFFFF" w:themeFill="background1"/>
          </w:tcPr>
          <w:p w:rsidR="00CA1917" w:rsidRDefault="00CA1917" w:rsidP="00CA191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484BE4" w:rsidRPr="004F63AB" w:rsidTr="00F765A4">
        <w:tc>
          <w:tcPr>
            <w:tcW w:w="9026" w:type="dxa"/>
          </w:tcPr>
          <w:p w:rsidR="00484BE4" w:rsidRPr="00151B64" w:rsidRDefault="00484BE4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</w:p>
        </w:tc>
      </w:tr>
      <w:tr w:rsidR="00CA1917" w:rsidRPr="004F63AB" w:rsidTr="00F765A4">
        <w:tc>
          <w:tcPr>
            <w:tcW w:w="9026" w:type="dxa"/>
          </w:tcPr>
          <w:p w:rsidR="00CA1917" w:rsidRDefault="00CA1917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CA1917" w:rsidRPr="004F63AB" w:rsidTr="00F765A4">
        <w:tc>
          <w:tcPr>
            <w:tcW w:w="9026" w:type="dxa"/>
          </w:tcPr>
          <w:p w:rsidR="00CA1917" w:rsidRDefault="00CA1917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CA1917" w:rsidRPr="004F63AB" w:rsidTr="00F765A4">
        <w:tc>
          <w:tcPr>
            <w:tcW w:w="9026" w:type="dxa"/>
          </w:tcPr>
          <w:p w:rsidR="00CA1917" w:rsidRDefault="00CA1917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E244B7" w:rsidRPr="004F63AB" w:rsidTr="00F765A4">
        <w:tc>
          <w:tcPr>
            <w:tcW w:w="9026" w:type="dxa"/>
          </w:tcPr>
          <w:p w:rsidR="00E244B7" w:rsidRDefault="00E244B7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E244B7" w:rsidRPr="004F63AB" w:rsidTr="00F765A4">
        <w:tc>
          <w:tcPr>
            <w:tcW w:w="9026" w:type="dxa"/>
          </w:tcPr>
          <w:p w:rsidR="00E244B7" w:rsidRDefault="00E244B7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CA1917" w:rsidRPr="004F63AB" w:rsidTr="00F765A4">
        <w:tc>
          <w:tcPr>
            <w:tcW w:w="9026" w:type="dxa"/>
          </w:tcPr>
          <w:p w:rsidR="00CA1917" w:rsidRDefault="00CA1917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</w:tbl>
    <w:p w:rsidR="00484BE4" w:rsidRPr="00907B11" w:rsidRDefault="00484BE4" w:rsidP="00484BE4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B73B72" w:rsidRPr="004F63AB" w:rsidTr="00F765A4">
        <w:tc>
          <w:tcPr>
            <w:tcW w:w="9026" w:type="dxa"/>
            <w:shd w:val="clear" w:color="auto" w:fill="BDD6EE" w:themeFill="accent1" w:themeFillTint="66"/>
          </w:tcPr>
          <w:p w:rsidR="00B73B72" w:rsidRPr="00D13FE5" w:rsidRDefault="007A4F1A" w:rsidP="00F765A4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PROFESSIONAL</w:t>
            </w:r>
            <w:r w:rsidR="00D13FE5" w:rsidRPr="00D13FE5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 AND ACADEMIC ACTIVITIES</w:t>
            </w:r>
          </w:p>
        </w:tc>
      </w:tr>
      <w:tr w:rsidR="00B73B72" w:rsidRPr="00151B64" w:rsidTr="00F765A4">
        <w:tc>
          <w:tcPr>
            <w:tcW w:w="9026" w:type="dxa"/>
            <w:shd w:val="clear" w:color="auto" w:fill="FFFFFF" w:themeFill="background1"/>
          </w:tcPr>
          <w:p w:rsidR="00B73B72" w:rsidRPr="004F63AB" w:rsidRDefault="00B73B72" w:rsidP="00D13F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1. </w:t>
            </w:r>
            <w:r w:rsidR="00D13FE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ofessional Training</w:t>
            </w:r>
          </w:p>
        </w:tc>
      </w:tr>
      <w:tr w:rsidR="00B73B72" w:rsidRPr="004F63AB" w:rsidTr="00F765A4">
        <w:tc>
          <w:tcPr>
            <w:tcW w:w="9026" w:type="dxa"/>
          </w:tcPr>
          <w:p w:rsidR="00B73B72" w:rsidRDefault="00B73B72" w:rsidP="00F765A4">
            <w:pPr>
              <w:ind w:left="225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</w:p>
        </w:tc>
      </w:tr>
      <w:tr w:rsidR="00B73B72" w:rsidRPr="004F63AB" w:rsidTr="00F765A4">
        <w:tc>
          <w:tcPr>
            <w:tcW w:w="9026" w:type="dxa"/>
          </w:tcPr>
          <w:p w:rsidR="00B73B72" w:rsidRDefault="00B73B72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B73B72" w:rsidRPr="004F63AB" w:rsidTr="00F765A4">
        <w:tc>
          <w:tcPr>
            <w:tcW w:w="9026" w:type="dxa"/>
          </w:tcPr>
          <w:p w:rsidR="00B73B72" w:rsidRDefault="00B73B72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. Workshops</w:t>
            </w: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3. Master Theses Supervision</w:t>
            </w: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E244B7" w:rsidRPr="004F63AB" w:rsidTr="00F765A4">
        <w:tc>
          <w:tcPr>
            <w:tcW w:w="9026" w:type="dxa"/>
          </w:tcPr>
          <w:p w:rsidR="00E244B7" w:rsidRDefault="00E244B7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E244B7" w:rsidRPr="004F63AB" w:rsidTr="00F765A4">
        <w:tc>
          <w:tcPr>
            <w:tcW w:w="9026" w:type="dxa"/>
          </w:tcPr>
          <w:p w:rsidR="00E244B7" w:rsidRDefault="00E244B7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4. Doctorate Theses Supervision</w:t>
            </w: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E244B7" w:rsidRPr="004F63AB" w:rsidTr="00F765A4">
        <w:tc>
          <w:tcPr>
            <w:tcW w:w="9026" w:type="dxa"/>
          </w:tcPr>
          <w:p w:rsidR="00E244B7" w:rsidRDefault="00E244B7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:rsidTr="00F765A4">
        <w:tc>
          <w:tcPr>
            <w:tcW w:w="9026" w:type="dxa"/>
          </w:tcPr>
          <w:p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</w:tbl>
    <w:p w:rsidR="00484BE4" w:rsidRPr="00E244B7" w:rsidRDefault="00484BE4" w:rsidP="00484BE4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E244B7" w:rsidRPr="00D13FE5" w:rsidTr="00F765A4">
        <w:tc>
          <w:tcPr>
            <w:tcW w:w="9026" w:type="dxa"/>
            <w:shd w:val="clear" w:color="auto" w:fill="BDD6EE" w:themeFill="accent1" w:themeFillTint="66"/>
          </w:tcPr>
          <w:p w:rsidR="00E244B7" w:rsidRPr="00D13FE5" w:rsidRDefault="00E244B7" w:rsidP="00F765A4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MEMBERSHIP OF PERIODICALS AND SCIENTIFIC JOURNALS</w:t>
            </w:r>
          </w:p>
        </w:tc>
      </w:tr>
      <w:tr w:rsidR="00E244B7" w:rsidRPr="004F63AB" w:rsidTr="00F765A4">
        <w:tc>
          <w:tcPr>
            <w:tcW w:w="9026" w:type="dxa"/>
            <w:shd w:val="clear" w:color="auto" w:fill="FFFFFF" w:themeFill="background1"/>
          </w:tcPr>
          <w:p w:rsidR="00E244B7" w:rsidRPr="004F63AB" w:rsidRDefault="00E244B7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E244B7" w:rsidTr="00F765A4">
        <w:tc>
          <w:tcPr>
            <w:tcW w:w="9026" w:type="dxa"/>
          </w:tcPr>
          <w:p w:rsidR="00E244B7" w:rsidRDefault="00E244B7" w:rsidP="00F765A4">
            <w:pPr>
              <w:ind w:left="225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</w:p>
        </w:tc>
      </w:tr>
      <w:tr w:rsidR="00E244B7" w:rsidTr="00F765A4">
        <w:tc>
          <w:tcPr>
            <w:tcW w:w="9026" w:type="dxa"/>
          </w:tcPr>
          <w:p w:rsidR="00E244B7" w:rsidRDefault="00E244B7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E244B7" w:rsidTr="00F765A4">
        <w:tc>
          <w:tcPr>
            <w:tcW w:w="9026" w:type="dxa"/>
          </w:tcPr>
          <w:p w:rsidR="00E244B7" w:rsidRDefault="00E244B7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E244B7" w:rsidTr="00F765A4">
        <w:tc>
          <w:tcPr>
            <w:tcW w:w="9026" w:type="dxa"/>
          </w:tcPr>
          <w:p w:rsidR="00E244B7" w:rsidRDefault="00E244B7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E244B7" w:rsidTr="00F765A4">
        <w:tc>
          <w:tcPr>
            <w:tcW w:w="9026" w:type="dxa"/>
          </w:tcPr>
          <w:p w:rsidR="00E244B7" w:rsidRDefault="00E244B7" w:rsidP="00F765A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</w:tbl>
    <w:p w:rsidR="00907B11" w:rsidRPr="00E244B7" w:rsidRDefault="00907B11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E244B7" w:rsidRPr="00D13FE5" w:rsidTr="00F765A4">
        <w:tc>
          <w:tcPr>
            <w:tcW w:w="9026" w:type="dxa"/>
            <w:shd w:val="clear" w:color="auto" w:fill="BDD6EE" w:themeFill="accent1" w:themeFillTint="66"/>
          </w:tcPr>
          <w:p w:rsidR="00E244B7" w:rsidRPr="00D13FE5" w:rsidRDefault="00E244B7" w:rsidP="00F765A4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WARDS</w:t>
            </w:r>
          </w:p>
        </w:tc>
      </w:tr>
      <w:tr w:rsidR="00E244B7" w:rsidRPr="004F63AB" w:rsidTr="00F765A4">
        <w:tc>
          <w:tcPr>
            <w:tcW w:w="9026" w:type="dxa"/>
            <w:shd w:val="clear" w:color="auto" w:fill="FFFFFF" w:themeFill="background1"/>
          </w:tcPr>
          <w:p w:rsidR="00E244B7" w:rsidRPr="004F63AB" w:rsidRDefault="00E244B7" w:rsidP="00F765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E244B7" w:rsidTr="00F765A4">
        <w:tc>
          <w:tcPr>
            <w:tcW w:w="9026" w:type="dxa"/>
          </w:tcPr>
          <w:p w:rsidR="00E244B7" w:rsidRDefault="00E244B7" w:rsidP="00F765A4">
            <w:pPr>
              <w:ind w:left="225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</w:p>
        </w:tc>
      </w:tr>
    </w:tbl>
    <w:p w:rsidR="00891EC5" w:rsidRPr="00891EC5" w:rsidRDefault="00891EC5" w:rsidP="00E244B7"/>
    <w:sectPr w:rsidR="00891EC5" w:rsidRPr="00891EC5" w:rsidSect="00E92024">
      <w:headerReference w:type="default" r:id="rId8"/>
      <w:footerReference w:type="default" r:id="rId9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2381" w:rsidRDefault="00C92381" w:rsidP="00906A94">
      <w:pPr>
        <w:spacing w:after="0" w:line="240" w:lineRule="auto"/>
      </w:pPr>
      <w:r>
        <w:separator/>
      </w:r>
    </w:p>
  </w:endnote>
  <w:endnote w:type="continuationSeparator" w:id="0">
    <w:p w:rsidR="00C92381" w:rsidRDefault="00C92381" w:rsidP="00906A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633146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92024" w:rsidRDefault="00E9202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4F1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92024" w:rsidRDefault="00E920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2381" w:rsidRDefault="00C92381" w:rsidP="00906A94">
      <w:pPr>
        <w:spacing w:after="0" w:line="240" w:lineRule="auto"/>
      </w:pPr>
      <w:r>
        <w:separator/>
      </w:r>
    </w:p>
  </w:footnote>
  <w:footnote w:type="continuationSeparator" w:id="0">
    <w:p w:rsidR="00C92381" w:rsidRDefault="00C92381" w:rsidP="00906A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6A94" w:rsidRDefault="00906A94">
    <w:pPr>
      <w:pStyle w:val="Header"/>
    </w:pPr>
    <w: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D0779"/>
    <w:multiLevelType w:val="hybridMultilevel"/>
    <w:tmpl w:val="C59691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D054F9"/>
    <w:multiLevelType w:val="hybridMultilevel"/>
    <w:tmpl w:val="C3C88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2B41B7"/>
    <w:multiLevelType w:val="hybridMultilevel"/>
    <w:tmpl w:val="BB820A68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3" w15:restartNumberingAfterBreak="0">
    <w:nsid w:val="05BD4D69"/>
    <w:multiLevelType w:val="hybridMultilevel"/>
    <w:tmpl w:val="0AE42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E56CD"/>
    <w:multiLevelType w:val="hybridMultilevel"/>
    <w:tmpl w:val="63E4C1F0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13292F97"/>
    <w:multiLevelType w:val="hybridMultilevel"/>
    <w:tmpl w:val="CD3629F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5964EB"/>
    <w:multiLevelType w:val="hybridMultilevel"/>
    <w:tmpl w:val="8BEC54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A3D26CF"/>
    <w:multiLevelType w:val="hybridMultilevel"/>
    <w:tmpl w:val="F83A8DA8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UztbA0MLOwNDFT0lEKTi0uzszPAykwrAUAdIltTCwAAAA="/>
  </w:docVars>
  <w:rsids>
    <w:rsidRoot w:val="00FC6A15"/>
    <w:rsid w:val="0001378E"/>
    <w:rsid w:val="00022199"/>
    <w:rsid w:val="00046277"/>
    <w:rsid w:val="00060741"/>
    <w:rsid w:val="00081619"/>
    <w:rsid w:val="000A0D1E"/>
    <w:rsid w:val="000A2A80"/>
    <w:rsid w:val="000B2053"/>
    <w:rsid w:val="000B5337"/>
    <w:rsid w:val="000F17B9"/>
    <w:rsid w:val="00113530"/>
    <w:rsid w:val="00114A14"/>
    <w:rsid w:val="001206EA"/>
    <w:rsid w:val="00123712"/>
    <w:rsid w:val="00127473"/>
    <w:rsid w:val="001471D4"/>
    <w:rsid w:val="00151B64"/>
    <w:rsid w:val="00155A5D"/>
    <w:rsid w:val="00171235"/>
    <w:rsid w:val="00185E91"/>
    <w:rsid w:val="001D1151"/>
    <w:rsid w:val="00206ECA"/>
    <w:rsid w:val="00243AF4"/>
    <w:rsid w:val="002A118D"/>
    <w:rsid w:val="002D75EC"/>
    <w:rsid w:val="00301891"/>
    <w:rsid w:val="00303EC3"/>
    <w:rsid w:val="00363948"/>
    <w:rsid w:val="003C3C50"/>
    <w:rsid w:val="0045789E"/>
    <w:rsid w:val="00484BE4"/>
    <w:rsid w:val="004B4C3A"/>
    <w:rsid w:val="004F63AB"/>
    <w:rsid w:val="004F681F"/>
    <w:rsid w:val="00524EE0"/>
    <w:rsid w:val="00566819"/>
    <w:rsid w:val="00581EDE"/>
    <w:rsid w:val="005C3851"/>
    <w:rsid w:val="005F25BB"/>
    <w:rsid w:val="0062483F"/>
    <w:rsid w:val="00641B40"/>
    <w:rsid w:val="006D0EE5"/>
    <w:rsid w:val="006D2404"/>
    <w:rsid w:val="006F2F72"/>
    <w:rsid w:val="00727DD2"/>
    <w:rsid w:val="00732D8F"/>
    <w:rsid w:val="007A4F1A"/>
    <w:rsid w:val="007B5B0D"/>
    <w:rsid w:val="007F2ACF"/>
    <w:rsid w:val="007F3686"/>
    <w:rsid w:val="007F4200"/>
    <w:rsid w:val="00875968"/>
    <w:rsid w:val="00875E2C"/>
    <w:rsid w:val="00882003"/>
    <w:rsid w:val="00891EC5"/>
    <w:rsid w:val="008B23F9"/>
    <w:rsid w:val="00906A94"/>
    <w:rsid w:val="00907B11"/>
    <w:rsid w:val="00930728"/>
    <w:rsid w:val="00971803"/>
    <w:rsid w:val="00976832"/>
    <w:rsid w:val="00994A6C"/>
    <w:rsid w:val="009D1461"/>
    <w:rsid w:val="009F6262"/>
    <w:rsid w:val="00A3694E"/>
    <w:rsid w:val="00A45B5F"/>
    <w:rsid w:val="00A50398"/>
    <w:rsid w:val="00A63012"/>
    <w:rsid w:val="00A97772"/>
    <w:rsid w:val="00AE77D1"/>
    <w:rsid w:val="00B326C1"/>
    <w:rsid w:val="00B37087"/>
    <w:rsid w:val="00B450A6"/>
    <w:rsid w:val="00B73B72"/>
    <w:rsid w:val="00BB0949"/>
    <w:rsid w:val="00BC58A9"/>
    <w:rsid w:val="00BE108C"/>
    <w:rsid w:val="00BF7EBC"/>
    <w:rsid w:val="00C023BE"/>
    <w:rsid w:val="00C46C30"/>
    <w:rsid w:val="00C92381"/>
    <w:rsid w:val="00C94330"/>
    <w:rsid w:val="00CA1917"/>
    <w:rsid w:val="00D1198D"/>
    <w:rsid w:val="00D13FE5"/>
    <w:rsid w:val="00D15D09"/>
    <w:rsid w:val="00D5142C"/>
    <w:rsid w:val="00DD2B35"/>
    <w:rsid w:val="00E03890"/>
    <w:rsid w:val="00E14D34"/>
    <w:rsid w:val="00E244B7"/>
    <w:rsid w:val="00E51B90"/>
    <w:rsid w:val="00E65227"/>
    <w:rsid w:val="00E92024"/>
    <w:rsid w:val="00ED7DA4"/>
    <w:rsid w:val="00F93FB0"/>
    <w:rsid w:val="00F96BE8"/>
    <w:rsid w:val="00FA0B9A"/>
    <w:rsid w:val="00FC17F8"/>
    <w:rsid w:val="00FC6A15"/>
    <w:rsid w:val="00FD0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D5667E"/>
  <w15:chartTrackingRefBased/>
  <w15:docId w15:val="{9D9D130D-F67F-4211-AFA9-F8A0A1794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1E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6A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6A1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8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89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06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A94"/>
  </w:style>
  <w:style w:type="paragraph" w:styleId="Footer">
    <w:name w:val="footer"/>
    <w:basedOn w:val="Normal"/>
    <w:link w:val="FooterChar"/>
    <w:uiPriority w:val="99"/>
    <w:unhideWhenUsed/>
    <w:rsid w:val="00906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A94"/>
  </w:style>
  <w:style w:type="paragraph" w:styleId="ListParagraph">
    <w:name w:val="List Paragraph"/>
    <w:basedOn w:val="Normal"/>
    <w:uiPriority w:val="34"/>
    <w:qFormat/>
    <w:rsid w:val="00151B64"/>
    <w:pPr>
      <w:ind w:left="720"/>
      <w:contextualSpacing/>
    </w:pPr>
  </w:style>
  <w:style w:type="paragraph" w:customStyle="1" w:styleId="HeadingBase">
    <w:name w:val="Heading Base"/>
    <w:basedOn w:val="BodyText"/>
    <w:next w:val="BodyText"/>
    <w:rsid w:val="001206EA"/>
    <w:pPr>
      <w:keepNext/>
      <w:keepLines/>
      <w:spacing w:after="0" w:line="180" w:lineRule="atLeast"/>
    </w:pPr>
    <w:rPr>
      <w:rFonts w:ascii="Arial Black" w:eastAsia="Times New Roman" w:hAnsi="Arial Black" w:cs="Times New Roman"/>
      <w:spacing w:val="-10"/>
      <w:kern w:val="28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1206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206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3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a Corti</dc:creator>
  <cp:keywords/>
  <dc:description/>
  <cp:lastModifiedBy>Zeinelabidin E. Rizk</cp:lastModifiedBy>
  <cp:revision>18</cp:revision>
  <cp:lastPrinted>2019-02-24T05:16:00Z</cp:lastPrinted>
  <dcterms:created xsi:type="dcterms:W3CDTF">2019-05-30T10:42:00Z</dcterms:created>
  <dcterms:modified xsi:type="dcterms:W3CDTF">2019-06-01T14:04:00Z</dcterms:modified>
</cp:coreProperties>
</file>